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D26BC6" w14:textId="77777777" w:rsidR="0048638F" w:rsidRDefault="0048638F" w:rsidP="00DD566A">
      <w:pPr>
        <w:jc w:val="center"/>
        <w:rPr>
          <w:b/>
          <w:caps/>
          <w:sz w:val="24"/>
        </w:rPr>
      </w:pPr>
    </w:p>
    <w:p w14:paraId="01C6501E" w14:textId="5F82BE88" w:rsidR="003B6587" w:rsidRPr="003D4E36" w:rsidRDefault="00DD566A" w:rsidP="00DD566A">
      <w:pPr>
        <w:jc w:val="center"/>
        <w:rPr>
          <w:b/>
        </w:rPr>
      </w:pPr>
      <w:r w:rsidRPr="00DD566A">
        <w:rPr>
          <w:b/>
          <w:caps/>
          <w:sz w:val="24"/>
        </w:rPr>
        <w:t xml:space="preserve">Seznam vystoupení na vědeckých konferencích </w:t>
      </w:r>
    </w:p>
    <w:p w14:paraId="2FFC405A" w14:textId="77777777" w:rsidR="003B6587" w:rsidRDefault="003B6587" w:rsidP="003B6587">
      <w:pPr>
        <w:spacing w:after="120"/>
        <w:jc w:val="both"/>
        <w:rPr>
          <w:b/>
          <w:szCs w:val="22"/>
        </w:rPr>
      </w:pPr>
    </w:p>
    <w:p w14:paraId="6FE94093" w14:textId="77777777" w:rsidR="000178F7" w:rsidRDefault="000178F7" w:rsidP="000178F7">
      <w:pPr>
        <w:spacing w:before="120"/>
        <w:outlineLvl w:val="0"/>
        <w:rPr>
          <w:b/>
          <w:szCs w:val="22"/>
        </w:rPr>
      </w:pPr>
      <w:r>
        <w:rPr>
          <w:b/>
          <w:szCs w:val="22"/>
        </w:rPr>
        <w:t xml:space="preserve">Jméno a příjmení </w:t>
      </w:r>
      <w:r>
        <w:rPr>
          <w:i/>
          <w:sz w:val="20"/>
          <w:szCs w:val="20"/>
        </w:rPr>
        <w:t>(vč. titulů a hodností)</w:t>
      </w:r>
      <w:r>
        <w:rPr>
          <w:b/>
          <w:szCs w:val="22"/>
        </w:rPr>
        <w:t>:</w:t>
      </w:r>
    </w:p>
    <w:p w14:paraId="625F414F" w14:textId="77777777" w:rsidR="000178F7" w:rsidRPr="00F376C4" w:rsidRDefault="000178F7" w:rsidP="000178F7">
      <w:pPr>
        <w:spacing w:before="120"/>
        <w:outlineLvl w:val="0"/>
        <w:rPr>
          <w:b/>
          <w:szCs w:val="22"/>
        </w:rPr>
      </w:pPr>
      <w:r w:rsidRPr="00F376C4">
        <w:rPr>
          <w:b/>
          <w:szCs w:val="22"/>
        </w:rPr>
        <w:t>Pracoviště:</w:t>
      </w:r>
      <w:r>
        <w:rPr>
          <w:b/>
          <w:szCs w:val="22"/>
        </w:rPr>
        <w:t xml:space="preserve"> </w:t>
      </w:r>
      <w:r w:rsidRPr="00F376C4">
        <w:rPr>
          <w:b/>
          <w:szCs w:val="22"/>
        </w:rPr>
        <w:t xml:space="preserve"> </w:t>
      </w:r>
    </w:p>
    <w:p w14:paraId="397B8A60" w14:textId="77777777" w:rsidR="003B6587" w:rsidRDefault="003B6587" w:rsidP="003B6587"/>
    <w:p w14:paraId="437D5D5A" w14:textId="77777777" w:rsidR="0048638F" w:rsidRPr="003D4E36" w:rsidRDefault="0048638F" w:rsidP="003B6587"/>
    <w:p w14:paraId="4841D5EF" w14:textId="5003276B" w:rsidR="003B6587" w:rsidRDefault="003B6587" w:rsidP="003B6587">
      <w:pPr>
        <w:spacing w:after="120"/>
        <w:ind w:left="357" w:hanging="357"/>
        <w:jc w:val="both"/>
        <w:rPr>
          <w:b/>
          <w:szCs w:val="22"/>
        </w:rPr>
      </w:pPr>
      <w:r>
        <w:rPr>
          <w:b/>
          <w:szCs w:val="22"/>
        </w:rPr>
        <w:t xml:space="preserve">A. </w:t>
      </w:r>
      <w:r>
        <w:rPr>
          <w:b/>
          <w:szCs w:val="22"/>
        </w:rPr>
        <w:tab/>
      </w:r>
      <w:r w:rsidR="0048638F">
        <w:rPr>
          <w:b/>
          <w:szCs w:val="22"/>
        </w:rPr>
        <w:t xml:space="preserve">Ústní příspěvky na mezinárodních vědeckých konferencích a workshopech </w:t>
      </w:r>
    </w:p>
    <w:p w14:paraId="0253BD2C" w14:textId="2FEC74D9" w:rsidR="0048638F" w:rsidRDefault="0048638F" w:rsidP="0048638F">
      <w:pPr>
        <w:spacing w:after="120"/>
        <w:jc w:val="both"/>
        <w:outlineLvl w:val="0"/>
        <w:rPr>
          <w:i/>
          <w:sz w:val="20"/>
          <w:szCs w:val="20"/>
        </w:rPr>
      </w:pPr>
      <w:r w:rsidRPr="00BF7BFB">
        <w:rPr>
          <w:i/>
          <w:sz w:val="20"/>
          <w:szCs w:val="20"/>
        </w:rPr>
        <w:t xml:space="preserve">Uveďte </w:t>
      </w:r>
      <w:r w:rsidRPr="00634E90">
        <w:rPr>
          <w:b/>
          <w:i/>
          <w:sz w:val="20"/>
          <w:szCs w:val="20"/>
        </w:rPr>
        <w:t>nejvýznamnější</w:t>
      </w:r>
      <w:r w:rsidRPr="00BF7BFB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ústní příspěvky (přednášky) uchazeče</w:t>
      </w:r>
      <w:r w:rsidRPr="00BF7BFB">
        <w:rPr>
          <w:i/>
          <w:sz w:val="20"/>
          <w:szCs w:val="20"/>
        </w:rPr>
        <w:t xml:space="preserve">; uveďte i celkový počet takových </w:t>
      </w:r>
      <w:r>
        <w:rPr>
          <w:i/>
          <w:sz w:val="20"/>
          <w:szCs w:val="20"/>
        </w:rPr>
        <w:t>příspěvků.</w:t>
      </w:r>
      <w:r w:rsidRPr="00BF7BFB">
        <w:rPr>
          <w:i/>
          <w:sz w:val="20"/>
          <w:szCs w:val="20"/>
        </w:rPr>
        <w:t xml:space="preserve"> </w:t>
      </w:r>
    </w:p>
    <w:p w14:paraId="443DF5FD" w14:textId="77777777" w:rsidR="004B22BF" w:rsidRPr="00BF7BFB" w:rsidRDefault="004B22BF" w:rsidP="0048638F">
      <w:pPr>
        <w:spacing w:after="120"/>
        <w:jc w:val="both"/>
        <w:outlineLvl w:val="0"/>
        <w:rPr>
          <w:i/>
          <w:sz w:val="20"/>
          <w:szCs w:val="20"/>
        </w:rPr>
      </w:pPr>
    </w:p>
    <w:p w14:paraId="20B91601" w14:textId="4846B784" w:rsidR="003B6587" w:rsidRDefault="0048638F" w:rsidP="002B7978">
      <w:pPr>
        <w:pStyle w:val="Odstavecseseznamem"/>
        <w:numPr>
          <w:ilvl w:val="0"/>
          <w:numId w:val="21"/>
        </w:numPr>
        <w:spacing w:after="120"/>
        <w:ind w:left="782" w:hanging="357"/>
        <w:contextualSpacing w:val="0"/>
      </w:pPr>
      <w:r>
        <w:t>Název příspěvku, konference, místo a rok konání</w:t>
      </w:r>
    </w:p>
    <w:p w14:paraId="6B6661AB" w14:textId="77777777" w:rsidR="0048638F" w:rsidRDefault="0048638F" w:rsidP="000D13E1">
      <w:pPr>
        <w:pStyle w:val="Odstavecseseznamem"/>
        <w:spacing w:after="120"/>
        <w:ind w:left="426"/>
        <w:contextualSpacing w:val="0"/>
      </w:pPr>
      <w:r>
        <w:t>…</w:t>
      </w:r>
    </w:p>
    <w:p w14:paraId="45B8B6EC" w14:textId="77777777" w:rsidR="000D13E1" w:rsidRDefault="000D13E1" w:rsidP="000D13E1">
      <w:pPr>
        <w:pStyle w:val="Odstavecseseznamem"/>
        <w:spacing w:after="120"/>
        <w:ind w:left="782"/>
        <w:contextualSpacing w:val="0"/>
      </w:pPr>
    </w:p>
    <w:p w14:paraId="74722722" w14:textId="4174B41B" w:rsidR="0048638F" w:rsidRDefault="0011141D" w:rsidP="0048638F">
      <w:pPr>
        <w:pStyle w:val="Odstavecseseznamem"/>
        <w:spacing w:after="120"/>
        <w:ind w:left="0"/>
        <w:contextualSpacing w:val="0"/>
      </w:pPr>
      <w:r>
        <w:rPr>
          <w:szCs w:val="22"/>
        </w:rPr>
        <w:tab/>
      </w:r>
      <w:r w:rsidR="0048638F" w:rsidRPr="0048638F">
        <w:rPr>
          <w:szCs w:val="22"/>
        </w:rPr>
        <w:t xml:space="preserve">Celkový počet:  </w:t>
      </w:r>
    </w:p>
    <w:p w14:paraId="5BFB1C57" w14:textId="77777777" w:rsidR="0048638F" w:rsidRDefault="0048638F" w:rsidP="003B6587">
      <w:pPr>
        <w:spacing w:after="120"/>
        <w:rPr>
          <w:b/>
          <w:szCs w:val="22"/>
        </w:rPr>
      </w:pPr>
    </w:p>
    <w:p w14:paraId="006FD39D" w14:textId="77777777" w:rsidR="0048638F" w:rsidRDefault="0048638F" w:rsidP="003B6587">
      <w:pPr>
        <w:spacing w:after="120"/>
        <w:rPr>
          <w:b/>
          <w:szCs w:val="22"/>
        </w:rPr>
      </w:pPr>
    </w:p>
    <w:p w14:paraId="3CC073A3" w14:textId="65E65655" w:rsidR="0011141D" w:rsidRDefault="0011141D" w:rsidP="0011141D">
      <w:pPr>
        <w:spacing w:after="120"/>
        <w:ind w:left="357" w:hanging="357"/>
        <w:jc w:val="both"/>
        <w:rPr>
          <w:b/>
          <w:szCs w:val="22"/>
        </w:rPr>
      </w:pPr>
      <w:r>
        <w:rPr>
          <w:b/>
          <w:szCs w:val="22"/>
        </w:rPr>
        <w:t xml:space="preserve">B. </w:t>
      </w:r>
      <w:r>
        <w:rPr>
          <w:b/>
          <w:szCs w:val="22"/>
        </w:rPr>
        <w:tab/>
        <w:t xml:space="preserve">Zvané ústní příspěvky na mezinárodních vědeckých konferencích a workshopech </w:t>
      </w:r>
    </w:p>
    <w:p w14:paraId="004D4250" w14:textId="212946FB" w:rsidR="0048638F" w:rsidRDefault="0048638F" w:rsidP="003B6587">
      <w:pPr>
        <w:spacing w:after="120"/>
        <w:rPr>
          <w:i/>
          <w:sz w:val="20"/>
          <w:szCs w:val="20"/>
        </w:rPr>
      </w:pPr>
      <w:r w:rsidRPr="00BF7BFB">
        <w:rPr>
          <w:i/>
          <w:sz w:val="20"/>
          <w:szCs w:val="20"/>
        </w:rPr>
        <w:t xml:space="preserve">Uveďte </w:t>
      </w:r>
      <w:r w:rsidRPr="00634E90">
        <w:rPr>
          <w:b/>
          <w:i/>
          <w:sz w:val="20"/>
          <w:szCs w:val="20"/>
        </w:rPr>
        <w:t>nejvýznamnější</w:t>
      </w:r>
      <w:r w:rsidRPr="00BF7BFB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zvané ústní příspěvky (přednášky) uchazeče</w:t>
      </w:r>
      <w:r w:rsidRPr="00BF7BFB">
        <w:rPr>
          <w:i/>
          <w:sz w:val="20"/>
          <w:szCs w:val="20"/>
        </w:rPr>
        <w:t xml:space="preserve">; uveďte i celkový počet takových </w:t>
      </w:r>
      <w:r>
        <w:rPr>
          <w:i/>
          <w:sz w:val="20"/>
          <w:szCs w:val="20"/>
        </w:rPr>
        <w:t>příspěvků.</w:t>
      </w:r>
    </w:p>
    <w:p w14:paraId="1812C68D" w14:textId="77777777" w:rsidR="004B22BF" w:rsidRDefault="004B22BF" w:rsidP="003B6587">
      <w:pPr>
        <w:spacing w:after="120"/>
        <w:rPr>
          <w:b/>
          <w:szCs w:val="22"/>
        </w:rPr>
      </w:pPr>
    </w:p>
    <w:p w14:paraId="10D53308" w14:textId="77777777" w:rsidR="0048638F" w:rsidRDefault="0048638F" w:rsidP="0048638F">
      <w:pPr>
        <w:pStyle w:val="Odstavecseseznamem"/>
        <w:numPr>
          <w:ilvl w:val="0"/>
          <w:numId w:val="36"/>
        </w:numPr>
        <w:spacing w:after="120"/>
        <w:contextualSpacing w:val="0"/>
      </w:pPr>
      <w:r>
        <w:t>Název příspěvku, konference, místo a rok konání</w:t>
      </w:r>
    </w:p>
    <w:p w14:paraId="2D32396D" w14:textId="77777777" w:rsidR="0048638F" w:rsidRDefault="0048638F" w:rsidP="000D13E1">
      <w:pPr>
        <w:pStyle w:val="Odstavecseseznamem"/>
        <w:spacing w:after="120"/>
        <w:ind w:left="426"/>
        <w:contextualSpacing w:val="0"/>
      </w:pPr>
      <w:r>
        <w:t>…</w:t>
      </w:r>
    </w:p>
    <w:p w14:paraId="5A4E4F0E" w14:textId="77777777" w:rsidR="000D13E1" w:rsidRDefault="0011141D" w:rsidP="003B6587">
      <w:pPr>
        <w:rPr>
          <w:szCs w:val="22"/>
        </w:rPr>
      </w:pPr>
      <w:r>
        <w:rPr>
          <w:szCs w:val="22"/>
        </w:rPr>
        <w:tab/>
      </w:r>
    </w:p>
    <w:p w14:paraId="0A97839E" w14:textId="60E2653C" w:rsidR="003B6587" w:rsidRDefault="000D13E1" w:rsidP="003B6587">
      <w:r>
        <w:rPr>
          <w:szCs w:val="22"/>
        </w:rPr>
        <w:tab/>
      </w:r>
      <w:r w:rsidR="0048638F" w:rsidRPr="0048638F">
        <w:rPr>
          <w:szCs w:val="22"/>
        </w:rPr>
        <w:t>Celkový počet:</w:t>
      </w:r>
    </w:p>
    <w:p w14:paraId="0F586D5B" w14:textId="77777777" w:rsidR="0048638F" w:rsidRDefault="0048638F" w:rsidP="003B6587"/>
    <w:p w14:paraId="4794D7FC" w14:textId="77777777" w:rsidR="0048638F" w:rsidRDefault="0048638F" w:rsidP="003B6587"/>
    <w:p w14:paraId="508AEC3F" w14:textId="77777777" w:rsidR="0011141D" w:rsidRDefault="0011141D" w:rsidP="003B6587"/>
    <w:p w14:paraId="7C95FFE7" w14:textId="77777777" w:rsidR="0011141D" w:rsidRDefault="0011141D" w:rsidP="003B6587"/>
    <w:p w14:paraId="2357C852" w14:textId="77777777" w:rsidR="004B22BF" w:rsidRDefault="004B22BF" w:rsidP="003B6587"/>
    <w:p w14:paraId="342EBF5B" w14:textId="77777777" w:rsidR="0048638F" w:rsidRDefault="0048638F" w:rsidP="003B6587"/>
    <w:p w14:paraId="5D15E16F" w14:textId="77777777" w:rsidR="0048638F" w:rsidRPr="003D4E36" w:rsidRDefault="0048638F" w:rsidP="003B6587"/>
    <w:p w14:paraId="71A0FA92" w14:textId="77777777" w:rsidR="003B6587" w:rsidRPr="003D4E36" w:rsidRDefault="003B6587" w:rsidP="003B6587"/>
    <w:p w14:paraId="47B99964" w14:textId="40F1CB28" w:rsidR="003B6587" w:rsidRPr="00F376C4" w:rsidRDefault="003B6587" w:rsidP="003B6587">
      <w:pPr>
        <w:ind w:left="1080" w:hanging="1080"/>
        <w:rPr>
          <w:szCs w:val="22"/>
        </w:rPr>
      </w:pPr>
      <w:r w:rsidRPr="00F376C4">
        <w:rPr>
          <w:szCs w:val="22"/>
        </w:rPr>
        <w:t>V...............</w:t>
      </w:r>
      <w:r w:rsidR="000D13E1">
        <w:rPr>
          <w:szCs w:val="22"/>
        </w:rPr>
        <w:t>...</w:t>
      </w:r>
      <w:r w:rsidRPr="00F376C4">
        <w:rPr>
          <w:szCs w:val="22"/>
        </w:rPr>
        <w:t>.. dne................</w:t>
      </w:r>
      <w:r w:rsidR="000D13E1">
        <w:rPr>
          <w:szCs w:val="22"/>
        </w:rPr>
        <w:t>...</w:t>
      </w:r>
    </w:p>
    <w:p w14:paraId="5FA4E9A3" w14:textId="77777777" w:rsidR="003B6587" w:rsidRDefault="003B6587" w:rsidP="003B6587">
      <w:pPr>
        <w:rPr>
          <w:szCs w:val="22"/>
        </w:rPr>
      </w:pPr>
    </w:p>
    <w:p w14:paraId="54A3F86B" w14:textId="77777777" w:rsidR="003B6587" w:rsidRPr="00F376C4" w:rsidRDefault="003B6587" w:rsidP="003B6587">
      <w:pPr>
        <w:rPr>
          <w:szCs w:val="22"/>
        </w:rPr>
      </w:pPr>
      <w:r w:rsidRPr="00F376C4">
        <w:rPr>
          <w:szCs w:val="22"/>
        </w:rPr>
        <w:t>Podpis uchazeče:</w:t>
      </w:r>
    </w:p>
    <w:p w14:paraId="317DF16C" w14:textId="77777777" w:rsidR="003B6587" w:rsidRPr="003D4E36" w:rsidRDefault="003B6587" w:rsidP="003B6587"/>
    <w:p w14:paraId="47A379D3" w14:textId="77777777" w:rsidR="003B6587" w:rsidRDefault="003B6587" w:rsidP="003B6587">
      <w:pPr>
        <w:rPr>
          <w:b/>
          <w:szCs w:val="22"/>
        </w:rPr>
      </w:pPr>
    </w:p>
    <w:p w14:paraId="4C8C7803" w14:textId="77777777" w:rsidR="003B6587" w:rsidRDefault="003B6587" w:rsidP="003B6587">
      <w:pPr>
        <w:rPr>
          <w:b/>
          <w:szCs w:val="22"/>
        </w:rPr>
      </w:pPr>
    </w:p>
    <w:p w14:paraId="43E4E587" w14:textId="77777777" w:rsidR="003B6587" w:rsidRDefault="003B6587" w:rsidP="003B6587">
      <w:pPr>
        <w:rPr>
          <w:b/>
          <w:szCs w:val="22"/>
        </w:rPr>
      </w:pPr>
    </w:p>
    <w:p w14:paraId="3F464F19" w14:textId="77777777" w:rsidR="003B6587" w:rsidRDefault="003B6587" w:rsidP="003B6587">
      <w:pPr>
        <w:rPr>
          <w:b/>
          <w:szCs w:val="22"/>
        </w:rPr>
      </w:pPr>
    </w:p>
    <w:sectPr w:rsidR="003B6587" w:rsidSect="004F1ECD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817254" w14:textId="77777777" w:rsidR="0024130E" w:rsidRDefault="0024130E">
      <w:r>
        <w:separator/>
      </w:r>
    </w:p>
  </w:endnote>
  <w:endnote w:type="continuationSeparator" w:id="0">
    <w:p w14:paraId="583A2A68" w14:textId="77777777" w:rsidR="0024130E" w:rsidRDefault="00241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AB4000" w14:textId="77777777" w:rsidR="0024130E" w:rsidRDefault="0024130E">
      <w:r>
        <w:separator/>
      </w:r>
    </w:p>
  </w:footnote>
  <w:footnote w:type="continuationSeparator" w:id="0">
    <w:p w14:paraId="6E4E1DA1" w14:textId="77777777" w:rsidR="0024130E" w:rsidRDefault="002413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D3BF1E" w14:textId="68B37533" w:rsidR="007B37EB" w:rsidRPr="00897B60" w:rsidRDefault="007B37EB" w:rsidP="007B37EB">
    <w:pPr>
      <w:tabs>
        <w:tab w:val="center" w:pos="4536"/>
        <w:tab w:val="right" w:pos="9072"/>
      </w:tabs>
      <w:rPr>
        <w:b/>
        <w:noProof/>
        <w:sz w:val="16"/>
        <w:szCs w:val="16"/>
      </w:rPr>
    </w:pPr>
    <w:r w:rsidRPr="00897B60">
      <w:rPr>
        <w:b/>
        <w:noProof/>
        <w:sz w:val="16"/>
        <w:szCs w:val="16"/>
        <w:lang w:val="en-US" w:eastAsia="en-US"/>
      </w:rPr>
      <w:drawing>
        <wp:anchor distT="0" distB="0" distL="114300" distR="114300" simplePos="0" relativeHeight="251659264" behindDoc="1" locked="0" layoutInCell="1" allowOverlap="1" wp14:anchorId="62245FE4" wp14:editId="287F9DFF">
          <wp:simplePos x="0" y="0"/>
          <wp:positionH relativeFrom="column">
            <wp:posOffset>4881245</wp:posOffset>
          </wp:positionH>
          <wp:positionV relativeFrom="paragraph">
            <wp:posOffset>-351155</wp:posOffset>
          </wp:positionV>
          <wp:extent cx="1314450" cy="698500"/>
          <wp:effectExtent l="0" t="0" r="0" b="0"/>
          <wp:wrapTight wrapText="bothSides">
            <wp:wrapPolygon edited="0">
              <wp:start x="4070" y="3535"/>
              <wp:lineTo x="2504" y="7658"/>
              <wp:lineTo x="2191" y="10604"/>
              <wp:lineTo x="2504" y="14138"/>
              <wp:lineTo x="4070" y="16495"/>
              <wp:lineTo x="4383" y="17673"/>
              <wp:lineTo x="14713" y="17673"/>
              <wp:lineTo x="18470" y="14727"/>
              <wp:lineTo x="18470" y="14138"/>
              <wp:lineTo x="20348" y="11193"/>
              <wp:lineTo x="17843" y="5891"/>
              <wp:lineTo x="7200" y="3535"/>
              <wp:lineTo x="4070" y="3535"/>
            </wp:wrapPolygon>
          </wp:wrapTight>
          <wp:docPr id="3" name="Obrázek 3" descr="C:\Zaloha a\Byrokracie\A - URAD\Habilitacni\Predpisy a normy\Nase formulare\SU-FU-logo-CZ-RGB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Zaloha a\Byrokracie\A - URAD\Habilitacni\Predpisy a normy\Nase formulare\SU-FU-logo-CZ-RGB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97B60">
      <w:rPr>
        <w:b/>
        <w:noProof/>
        <w:sz w:val="16"/>
        <w:szCs w:val="16"/>
      </w:rPr>
      <w:t>Návrh na zahájení řízení</w:t>
    </w:r>
    <w:r w:rsidR="00F8661B">
      <w:rPr>
        <w:b/>
        <w:noProof/>
        <w:sz w:val="16"/>
        <w:szCs w:val="16"/>
      </w:rPr>
      <w:t xml:space="preserve"> ke jmenování profesorem</w:t>
    </w:r>
    <w:r w:rsidRPr="00897B60">
      <w:rPr>
        <w:noProof/>
        <w:sz w:val="16"/>
        <w:szCs w:val="16"/>
      </w:rPr>
      <w:t xml:space="preserve"> na Slezské univerzitě v Opavě, Fyzikálním ústavu v Opavě</w:t>
    </w:r>
  </w:p>
  <w:p w14:paraId="48578F61" w14:textId="36AB948E" w:rsidR="007B37EB" w:rsidRPr="00897B60" w:rsidRDefault="007B37EB" w:rsidP="007B37EB">
    <w:pPr>
      <w:tabs>
        <w:tab w:val="center" w:pos="4536"/>
        <w:tab w:val="right" w:pos="9072"/>
      </w:tabs>
      <w:rPr>
        <w:b/>
      </w:rPr>
    </w:pPr>
    <w:r w:rsidRPr="00897B60">
      <w:rPr>
        <w:b/>
        <w:noProof/>
        <w:sz w:val="16"/>
        <w:szCs w:val="16"/>
      </w:rPr>
      <w:t xml:space="preserve">Část </w:t>
    </w:r>
    <w:r>
      <w:rPr>
        <w:b/>
        <w:noProof/>
        <w:sz w:val="16"/>
        <w:szCs w:val="16"/>
      </w:rPr>
      <w:t>6</w:t>
    </w:r>
  </w:p>
  <w:p w14:paraId="12A77735" w14:textId="75D6E2B4" w:rsidR="002D0705" w:rsidRPr="0048638F" w:rsidRDefault="00D44D82" w:rsidP="00D44D82">
    <w:pPr>
      <w:pStyle w:val="Zhlav"/>
      <w:tabs>
        <w:tab w:val="clear" w:pos="4536"/>
        <w:tab w:val="clear" w:pos="9072"/>
        <w:tab w:val="left" w:pos="225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0749BD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16837655">
    <w:abstractNumId w:val="4"/>
  </w:num>
  <w:num w:numId="2" w16cid:durableId="345786931">
    <w:abstractNumId w:val="16"/>
  </w:num>
  <w:num w:numId="3" w16cid:durableId="473914638">
    <w:abstractNumId w:val="28"/>
  </w:num>
  <w:num w:numId="4" w16cid:durableId="1193181165">
    <w:abstractNumId w:val="12"/>
  </w:num>
  <w:num w:numId="5" w16cid:durableId="1588148478">
    <w:abstractNumId w:val="17"/>
  </w:num>
  <w:num w:numId="6" w16cid:durableId="809859028">
    <w:abstractNumId w:val="35"/>
  </w:num>
  <w:num w:numId="7" w16cid:durableId="612370853">
    <w:abstractNumId w:val="8"/>
  </w:num>
  <w:num w:numId="8" w16cid:durableId="195167062">
    <w:abstractNumId w:val="22"/>
  </w:num>
  <w:num w:numId="9" w16cid:durableId="172690466">
    <w:abstractNumId w:val="0"/>
  </w:num>
  <w:num w:numId="10" w16cid:durableId="316764516">
    <w:abstractNumId w:val="29"/>
  </w:num>
  <w:num w:numId="11" w16cid:durableId="944776350">
    <w:abstractNumId w:val="11"/>
  </w:num>
  <w:num w:numId="12" w16cid:durableId="548104857">
    <w:abstractNumId w:val="18"/>
  </w:num>
  <w:num w:numId="13" w16cid:durableId="1978142581">
    <w:abstractNumId w:val="10"/>
  </w:num>
  <w:num w:numId="14" w16cid:durableId="900746502">
    <w:abstractNumId w:val="26"/>
  </w:num>
  <w:num w:numId="15" w16cid:durableId="872957346">
    <w:abstractNumId w:val="31"/>
  </w:num>
  <w:num w:numId="16" w16cid:durableId="1304697736">
    <w:abstractNumId w:val="21"/>
  </w:num>
  <w:num w:numId="17" w16cid:durableId="442304257">
    <w:abstractNumId w:val="23"/>
  </w:num>
  <w:num w:numId="18" w16cid:durableId="77750663">
    <w:abstractNumId w:val="19"/>
  </w:num>
  <w:num w:numId="19" w16cid:durableId="1801798235">
    <w:abstractNumId w:val="6"/>
  </w:num>
  <w:num w:numId="20" w16cid:durableId="1653677024">
    <w:abstractNumId w:val="20"/>
  </w:num>
  <w:num w:numId="21" w16cid:durableId="745029220">
    <w:abstractNumId w:val="1"/>
  </w:num>
  <w:num w:numId="22" w16cid:durableId="584416669">
    <w:abstractNumId w:val="15"/>
  </w:num>
  <w:num w:numId="23" w16cid:durableId="1428886637">
    <w:abstractNumId w:val="5"/>
  </w:num>
  <w:num w:numId="24" w16cid:durableId="1407923436">
    <w:abstractNumId w:val="9"/>
  </w:num>
  <w:num w:numId="25" w16cid:durableId="679234587">
    <w:abstractNumId w:val="25"/>
  </w:num>
  <w:num w:numId="26" w16cid:durableId="923807685">
    <w:abstractNumId w:val="27"/>
  </w:num>
  <w:num w:numId="27" w16cid:durableId="1405223573">
    <w:abstractNumId w:val="32"/>
  </w:num>
  <w:num w:numId="28" w16cid:durableId="1117069776">
    <w:abstractNumId w:val="7"/>
  </w:num>
  <w:num w:numId="29" w16cid:durableId="2139105582">
    <w:abstractNumId w:val="2"/>
  </w:num>
  <w:num w:numId="30" w16cid:durableId="170800796">
    <w:abstractNumId w:val="14"/>
  </w:num>
  <w:num w:numId="31" w16cid:durableId="1900479663">
    <w:abstractNumId w:val="3"/>
  </w:num>
  <w:num w:numId="32" w16cid:durableId="177042058">
    <w:abstractNumId w:val="30"/>
  </w:num>
  <w:num w:numId="33" w16cid:durableId="1963607358">
    <w:abstractNumId w:val="33"/>
  </w:num>
  <w:num w:numId="34" w16cid:durableId="1479614102">
    <w:abstractNumId w:val="13"/>
  </w:num>
  <w:num w:numId="35" w16cid:durableId="1710573478">
    <w:abstractNumId w:val="34"/>
  </w:num>
  <w:num w:numId="36" w16cid:durableId="1794248831">
    <w:abstractNumId w:val="24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178F7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13E1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51B3"/>
    <w:rsid w:val="000F62AC"/>
    <w:rsid w:val="000F694D"/>
    <w:rsid w:val="000F7A68"/>
    <w:rsid w:val="00100160"/>
    <w:rsid w:val="00100950"/>
    <w:rsid w:val="00106069"/>
    <w:rsid w:val="0011141D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DF8"/>
    <w:rsid w:val="00210131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30E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77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11E8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8638F"/>
    <w:rsid w:val="004900E6"/>
    <w:rsid w:val="00490172"/>
    <w:rsid w:val="004905B4"/>
    <w:rsid w:val="00492FB3"/>
    <w:rsid w:val="00493F99"/>
    <w:rsid w:val="00494B55"/>
    <w:rsid w:val="00495276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22BF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1ECD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27EC7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0E7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6F5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4E90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7EB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31B9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1E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8D2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4E6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45F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9CA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02E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2AE8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12B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4D82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566A"/>
    <w:rsid w:val="00DD6364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05A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661B"/>
    <w:rsid w:val="00F8789B"/>
    <w:rsid w:val="00F9045C"/>
    <w:rsid w:val="00F93762"/>
    <w:rsid w:val="00F94E69"/>
    <w:rsid w:val="00F950D6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773E6A"/>
  <w15:docId w15:val="{8C386C2A-8F3E-4435-8B2B-E6EB186E3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9B5368-1B49-4645-A039-30C93B9CE76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0</Words>
  <Characters>591</Characters>
  <Application>Microsoft Office Word</Application>
  <DocSecurity>0</DocSecurity>
  <Lines>4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1</vt:i4>
      </vt:variant>
    </vt:vector>
  </HeadingPairs>
  <TitlesOfParts>
    <vt:vector size="2" baseType="lpstr">
      <vt:lpstr>Směrnice děkana č. x/202x</vt:lpstr>
      <vt:lpstr>Uveďte nejvýznamnější ústní příspěvky (přednášky) uchazeče; uveďte i celkový poč</vt:lpstr>
    </vt:vector>
  </TitlesOfParts>
  <Manager>děkan SU OPF</Manager>
  <Company>Slezská univerzita v Opavě</Company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Jiří Kovář</cp:lastModifiedBy>
  <cp:revision>14</cp:revision>
  <cp:lastPrinted>2021-11-19T06:41:00Z</cp:lastPrinted>
  <dcterms:created xsi:type="dcterms:W3CDTF">2023-11-07T20:39:00Z</dcterms:created>
  <dcterms:modified xsi:type="dcterms:W3CDTF">2024-09-12T11:46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